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in</w:t>
      </w:r>
      <w:r>
        <w:t xml:space="preserve"> </w:t>
      </w:r>
      <w:r>
        <w:t xml:space="preserve">Paris</w:t>
      </w:r>
    </w:p>
    <w:bookmarkStart w:id="20" w:name="X96cedd8f0fe25887ea068084142fdfc00c7df8a"/>
    <w:p>
      <w:pPr>
        <w:pStyle w:val="Heading1"/>
      </w:pPr>
      <w:r>
        <w:t xml:space="preserve">Internship Application Letter for Baker Position in France Paris</w:t>
      </w:r>
    </w:p>
    <w:p>
      <w:pPr>
        <w:pStyle w:val="FirstParagraph"/>
      </w:pPr>
      <w:r>
        <w:t xml:space="preserve">Your Name</w:t>
      </w:r>
      <w:r>
        <w:br/>
      </w:r>
      <w:r>
        <w:t xml:space="preserve">Address</w:t>
      </w:r>
      <w:r>
        <w:br/>
      </w:r>
      <w:r>
        <w:t xml:space="preserve">City, Postal Code</w:t>
      </w:r>
      <w:r>
        <w:br/>
      </w:r>
      <w:r>
        <w:t xml:space="preserve">Email Address</w:t>
      </w:r>
      <w:r>
        <w:br/>
      </w:r>
      <w:r>
        <w:t xml:space="preserve">Phone Number</w:t>
      </w:r>
    </w:p>
    <w:p>
      <w:pPr>
        <w:pStyle w:val="BodyText"/>
      </w:pPr>
      <w:r>
        <w:t xml:space="preserve">Date: October 26, 2023</w:t>
      </w:r>
    </w:p>
    <w:p>
      <w:pPr>
        <w:pStyle w:val="BodyText"/>
      </w:pPr>
      <w:r>
        <w:t xml:space="preserve">Dear Hiring Manager,</w:t>
      </w:r>
    </w:p>
    <w:p>
      <w:pPr>
        <w:pStyle w:val="BodyText"/>
      </w:pPr>
      <w:r>
        <w:t xml:space="preserve">I am writing with profound enthusiasm to submit my Internship Application Letter for the Baker Intern position at your esteemed establishment in France Paris. As a dedicated culinary student deeply passionate about artisanal bread and pastry traditions, I have long admired the rich baking heritage of France Paris—a city where every corner whispers stories of sourdough mastery and buttery croissant perfection. This internship represents not merely an opportunity to learn, but a chance to immerse myself in the very heart of French baking culture at a time when I am ready to dedicate my skills, energy, and unwavering curiosity to elevating my craft under expert guidance.</w:t>
      </w:r>
    </w:p>
    <w:p>
      <w:pPr>
        <w:pStyle w:val="BodyText"/>
      </w:pPr>
      <w:r>
        <w:t xml:space="preserve">My journey as an aspiring Baker began in my grandmother’s kitchen in Lyon, where I learned that bread is not merely food but a language of community and tradition. At the École Régionale de Cuisine en Provence, I honed foundational techniques including sourdough fermentation management, laminated dough preparation for croissants and pain au chocolat, and precise temperature control for perfect baguettes—a craft where even 1°C can transform a loaf from mediocre to magnificent. I meticulously documented each process in my journal, noting how French bakers’ reverence for time (like the 48-hour fermentation for authentic baguettes) creates textures and flavors that machines could never replicate. This academic rigor, combined with my three-month apprenticeship at a family-run bakery in Marseille specializing in *pain de mie* and *madeleines*, has prepared me to contribute meaningfully from day one.</w:t>
      </w:r>
    </w:p>
    <w:p>
      <w:pPr>
        <w:pStyle w:val="BodyText"/>
      </w:pPr>
      <w:r>
        <w:t xml:space="preserve">What particularly draws me to your Parisian establishment is your commitment to preserving traditional methods while innovating with seasonal French ingredients. I have followed your bakery’s work through the Saint-Germain-des-Prés neighborhood, especially how you source organic wheat from Normandy for your *boules* and craft limited-edition *pâtisseries* using local cherries from Épernay. In an era where mass production often sacrifices taste for speed, I am inspired by your philosophy: "Baking is patience with flour." This resonates deeply with my belief that becoming a Baker requires understanding not just the science of dough, but the cultural heartbeat of *la baguette*. I would be honored to learn from your team how Parisian bakers balance tradition with contemporary demands—like adapting *croissant* recipes for modern dietary needs without losing their soul.</w:t>
      </w:r>
    </w:p>
    <w:p>
      <w:pPr>
        <w:pStyle w:val="BodyText"/>
      </w:pPr>
      <w:r>
        <w:t xml:space="preserve">I understand that an Internship Application Letter is not merely a formality but a testament to one’s passion. Therefore, I have prepared for this opportunity beyond typical academic requirements. I spent six months studying French culinary vocabulary through the Institut Français de Paris, mastering terms like *fermentation*, *dégustation*, and *sourdough* (pronounced "soor-doh"), and I actively practice speaking with local bakers during my visits to Parisian markets. My fluency in English allows me to communicate effectively during international collaborations, but it is my respect for French culture—evident in how I greet colleagues as *Bonjour Madame/Monsieur*, learn the significance of *le thé* after morning shifts, and adapt to France’s strict kitchen etiquette—that I believe will make me a seamless addition to your team. The opportunity to live and work in France Paris is transformative; it’s not just a location, but a sensory immersion into the very essence of baking.</w:t>
      </w:r>
    </w:p>
    <w:p>
      <w:pPr>
        <w:pStyle w:val="BodyText"/>
      </w:pPr>
      <w:r>
        <w:t xml:space="preserve">My practical skills align precisely with your needs: I am proficient in using professional mixers (like the Kenwood KMix), hand-kneading dough for 10-15 minutes until smooth, and maintaining strict hygiene standards to comply with French food safety regulations (*HACCP*). During my Marseille internship, I assisted in producing 200+ *pain de mie* loaves daily while reducing waste through precise ingredient measurements—a skill crucial for your bakery’s sustainability initiatives. I also documented each step of the process to refine techniques, which would allow me to contribute immediately to your team’s efficiency. Furthermore, my understanding of French baking culture extends beyond technique: I’ve researched *La Révolution du Pain*, studying how bakers like Lionel Poilâne revolutionized artisan bread, and visited Parisian *boulangeries* from Le Marais to Montmartre to observe their rhythm—how the first morning rise of dough at 3 AM creates the city’s signature aroma that greets pedestrians as they head to work.</w:t>
      </w:r>
    </w:p>
    <w:p>
      <w:pPr>
        <w:pStyle w:val="BodyText"/>
      </w:pPr>
      <w:r>
        <w:t xml:space="preserve">France Paris is more than a destination; it’s where baking becomes art. I envision myself not just learning *how* to make a perfect *chou pastry*, but understanding *why* French bakers insist on folding butter into dough 3 times for croissants—a process requiring patience that mirrors the French philosophy of *"l’art de vivre."* This internship is my bridge between theory and practice, between being an academic student and becoming a true Baker. I am eager to absorb the nuances of *la vie en rose* in Parisian kitchens: how bakers greet each other with *bonjour*, share coffee at 7 AM while waiting for dough to rise, and treat a single loaf as a work of art. The chance to contribute my diligence while learning from masters in France Paris is the dream I have nurtured since I first tasted a warm baguette fresh from the oven at age seven.</w:t>
      </w:r>
    </w:p>
    <w:p>
      <w:pPr>
        <w:pStyle w:val="BodyText"/>
      </w:pPr>
      <w:r>
        <w:t xml:space="preserve">I am prepared to commit fully—working early mornings, long hours during peak season, and embracing every challenge as a lesson. My references include Chef Élodie Moreau from École Régionale de Cuisine (contact: elodie.moreau@ecolecuisine.fr) and Monsieur Jean-Luc Dubois of *Boulangerie des Arts* in Marseille (contact: jeanluc.dubois@marseille-boulangerie.com). I have attached my resume detailing certifications in food safety, French culinary language proficiency, and a portfolio of my baking journey through photos, techniques logs, and feedback from mentors.</w:t>
      </w:r>
    </w:p>
    <w:p>
      <w:pPr>
        <w:pStyle w:val="BodyText"/>
      </w:pPr>
      <w:r>
        <w:t xml:space="preserve">Thank you for considering this Internship Application Letter. I am eager to discuss how my dedication to the craft of Baker can enrich your Parisian bakery’s legacy. I welcome the opportunity to interview at your convenience and would be delighted to provide additional materials. My dream is not just to work in France Paris, but to become part of its living tradition—one perfect loaf at a time.</w:t>
      </w:r>
    </w:p>
    <w:p>
      <w:pPr>
        <w:pStyle w:val="BodyText"/>
      </w:pPr>
      <w:r>
        <w:t xml:space="preserve">Sincerely,</w:t>
      </w:r>
    </w:p>
    <w:p>
      <w:pPr>
        <w:pStyle w:val="BodyText"/>
      </w:pPr>
      <w:r>
        <w:t xml:space="preserve">Your Name</w:t>
      </w:r>
    </w:p>
    <w:p>
      <w:pPr>
        <w:pStyle w:val="BodyText"/>
      </w:pPr>
      <w:r>
        <w:br/>
      </w:r>
      <w:r>
        <w:br/>
      </w:r>
      <w:r>
        <w:rPr>
          <w:iCs/>
          <w:i/>
        </w:rPr>
        <w:t xml:space="preserve">Attachments: Resume, Language Proficiency Certificate,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in Paris</dc:title>
  <dc:creator/>
  <dc:language>en</dc:language>
  <cp:keywords/>
  <dcterms:created xsi:type="dcterms:W3CDTF">2026-07-19T06:51:26Z</dcterms:created>
  <dcterms:modified xsi:type="dcterms:W3CDTF">2026-07-19T06:51:26Z</dcterms:modified>
</cp:coreProperties>
</file>

<file path=docProps/custom.xml><?xml version="1.0" encoding="utf-8"?>
<Properties xmlns="http://schemas.openxmlformats.org/officeDocument/2006/custom-properties" xmlns:vt="http://schemas.openxmlformats.org/officeDocument/2006/docPropsVTypes"/>
</file>